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1328A" w14:textId="7CB1040F" w:rsidR="000E1D1A" w:rsidRDefault="00FA1848">
      <w:r>
        <w:rPr>
          <w:noProof/>
        </w:rPr>
        <w:drawing>
          <wp:anchor distT="0" distB="0" distL="114300" distR="114300" simplePos="0" relativeHeight="251730944" behindDoc="1" locked="0" layoutInCell="1" allowOverlap="1" wp14:anchorId="3737C2BD" wp14:editId="3FBE9449">
            <wp:simplePos x="0" y="0"/>
            <wp:positionH relativeFrom="column">
              <wp:posOffset>-1130300</wp:posOffset>
            </wp:positionH>
            <wp:positionV relativeFrom="page">
              <wp:posOffset>12700</wp:posOffset>
            </wp:positionV>
            <wp:extent cx="7564986" cy="10704321"/>
            <wp:effectExtent l="0" t="0" r="4445" b="190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4986" cy="10704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8B9">
        <w:softHyphen/>
      </w:r>
      <w:r w:rsidR="007378B9">
        <w:softHyphen/>
      </w:r>
    </w:p>
    <w:p w14:paraId="59ACC3BB" w14:textId="1DFFC74F" w:rsidR="000E1D1A" w:rsidRDefault="000E1D1A"/>
    <w:p w14:paraId="53DDB07A" w14:textId="23374CB9" w:rsidR="000E1D1A" w:rsidRDefault="006A6073"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086EFE9" wp14:editId="7EDD770E">
                <wp:simplePos x="0" y="0"/>
                <wp:positionH relativeFrom="column">
                  <wp:posOffset>-376555</wp:posOffset>
                </wp:positionH>
                <wp:positionV relativeFrom="page">
                  <wp:posOffset>6673215</wp:posOffset>
                </wp:positionV>
                <wp:extent cx="6888480" cy="350012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8480" cy="350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EFFD6" w14:textId="77777777" w:rsidR="00FA1848" w:rsidRPr="00FA1848" w:rsidRDefault="00FA1848" w:rsidP="00FA1848">
                            <w:pPr>
                              <w:spacing w:after="5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Secondary text to be placed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in this section with hashtag</w:t>
                            </w:r>
                          </w:p>
                          <w:p w14:paraId="1EB95D5B" w14:textId="06AFB917" w:rsidR="00FA1848" w:rsidRPr="00FA1848" w:rsidRDefault="00FA1848" w:rsidP="00FA1848">
                            <w:pPr>
                              <w:spacing w:after="2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www.</w:t>
                            </w:r>
                            <w:r w:rsidR="006A6073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woday.eu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br/>
                              <w:t>#ObesityDayEu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86EFE9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-29.65pt;margin-top:525.45pt;width:542.4pt;height:275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" filled="f" stroked="f">
                <v:textbox>
                  <w:txbxContent>
                    <w:p w14:paraId="114EFFD6" w14:textId="77777777" w:rsidR="00FA1848" w:rsidRPr="00FA1848" w:rsidRDefault="00FA1848" w:rsidP="00FA1848">
                      <w:pPr>
                        <w:spacing w:after="500" w:line="276" w:lineRule="auto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t>Secondary text to be placed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br/>
                        <w:t>in this section with hashtag</w:t>
                      </w:r>
                    </w:p>
                    <w:p w14:paraId="1EB95D5B" w14:textId="06AFB917" w:rsidR="00FA1848" w:rsidRPr="00FA1848" w:rsidRDefault="00FA1848" w:rsidP="00FA1848">
                      <w:pPr>
                        <w:spacing w:after="200" w:line="276" w:lineRule="auto"/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www.</w:t>
                      </w:r>
                      <w:r w:rsidR="006A6073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woday.eu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br/>
                        <w:t>#ObesityDayEurope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B3EBEB2" wp14:editId="2B98FDD2">
                <wp:simplePos x="0" y="0"/>
                <wp:positionH relativeFrom="column">
                  <wp:posOffset>-379730</wp:posOffset>
                </wp:positionH>
                <wp:positionV relativeFrom="page">
                  <wp:posOffset>3479800</wp:posOffset>
                </wp:positionV>
                <wp:extent cx="6291021" cy="24384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1021" cy="243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72C07C" w14:textId="77777777" w:rsidR="00FA1848" w:rsidRPr="006A6073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A6073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SAMPLE HEADLINE TO </w:t>
                            </w:r>
                            <w:r w:rsidRPr="006A6073">
                              <w:rPr>
                                <w:rFonts w:ascii="Arial" w:hAnsi="Arial" w:cs="Arial"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BE PLACED IN THIS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EBEB2" id="Text Box 1" o:spid="_x0000_s1027" type="#_x0000_t202" style="position:absolute;margin-left:-29.9pt;margin-top:274pt;width:495.35pt;height:19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" filled="f" stroked="f">
                <v:textbox>
                  <w:txbxContent>
                    <w:p w14:paraId="1472C07C" w14:textId="77777777" w:rsidR="00FA1848" w:rsidRPr="006A6073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6A6073"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  <w:t xml:space="preserve">SAMPLE HEADLINE TO </w:t>
                      </w:r>
                      <w:r w:rsidRPr="006A6073">
                        <w:rPr>
                          <w:rFonts w:ascii="Arial" w:hAnsi="Arial" w:cs="Arial"/>
                          <w:bCs/>
                          <w:color w:val="FFFFFF" w:themeColor="background1"/>
                          <w:sz w:val="72"/>
                          <w:szCs w:val="72"/>
                        </w:rPr>
                        <w:br/>
                        <w:t>BE PLACED IN THIS BOX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E1D1A">
        <w:br w:type="page"/>
      </w:r>
    </w:p>
    <w:p w14:paraId="7AC82676" w14:textId="2780A6D6" w:rsidR="000E1D1A" w:rsidRDefault="009D271C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4080" behindDoc="1" locked="0" layoutInCell="1" allowOverlap="1" wp14:anchorId="7F925CE2" wp14:editId="3F6C9EAF">
            <wp:simplePos x="0" y="0"/>
            <wp:positionH relativeFrom="page">
              <wp:posOffset>0</wp:posOffset>
            </wp:positionH>
            <wp:positionV relativeFrom="page">
              <wp:posOffset>2523</wp:posOffset>
            </wp:positionV>
            <wp:extent cx="7559040" cy="1068429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 Bold Section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42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7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C121F9B" wp14:editId="0D8D2B93">
                <wp:simplePos x="0" y="0"/>
                <wp:positionH relativeFrom="column">
                  <wp:posOffset>-335915</wp:posOffset>
                </wp:positionH>
                <wp:positionV relativeFrom="paragraph">
                  <wp:posOffset>276860</wp:posOffset>
                </wp:positionV>
                <wp:extent cx="5948045" cy="8579485"/>
                <wp:effectExtent l="0" t="0" r="0" b="571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8045" cy="8579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61B65" w14:textId="4E36A615" w:rsidR="00AD2475" w:rsidRPr="00AD2475" w:rsidRDefault="00AD2475" w:rsidP="00AD2475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 xml:space="preserve">NEW SECTION OR STAND OUT </w:t>
                            </w:r>
                            <w:proofErr w:type="gramStart"/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>PAGE  DOLOR</w:t>
                            </w:r>
                            <w:proofErr w:type="gramEnd"/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 xml:space="preserve"> SIT ADIPISCING ELIT, SED DIAM NIBH EUISMOD TINCIDUN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br/>
                            </w:r>
                          </w:p>
                          <w:p w14:paraId="6B19DEDD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orem ipsum dolor sit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m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consectetuer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dip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iscing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li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sed diam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onummy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ibh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uismod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tincidun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u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laore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dolore magna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liquam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r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volutp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. 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wis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ad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mi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eni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quis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nos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ru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. </w:t>
                            </w:r>
                          </w:p>
                          <w:p w14:paraId="36BB65A1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</w:p>
                          <w:p w14:paraId="3BEA1940" w14:textId="62A6DEBA" w:rsidR="00AD2475" w:rsidRPr="00FA1848" w:rsidRDefault="00AD2475" w:rsidP="00AD2475">
                            <w:pPr>
                              <w:rPr>
                                <w:color w:val="FFFF00"/>
                                <w:sz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Sed diam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onummy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ibh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uismo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incidun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aoree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magna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ra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olutp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21F9B" id="Text Box 11" o:spid="_x0000_s1028" type="#_x0000_t202" style="position:absolute;margin-left:-26.45pt;margin-top:21.8pt;width:468.35pt;height:675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" filled="f" stroked="f">
                <v:textbox>
                  <w:txbxContent>
                    <w:p w14:paraId="3CE61B65" w14:textId="4E36A615" w:rsidR="00AD2475" w:rsidRPr="00AD2475" w:rsidRDefault="00AD2475" w:rsidP="00AD2475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</w:pPr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NEW SECTION OR STAND OUT </w:t>
                      </w:r>
                      <w:proofErr w:type="gramStart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>PAGE  DOLOR</w:t>
                      </w:r>
                      <w:proofErr w:type="gramEnd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 SIT ADIPISCING ELIT, SED DIAM NIBH EUISMOD TINCIDUNT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br/>
                      </w:r>
                    </w:p>
                    <w:p w14:paraId="6B19DEDD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Lorem ipsum dolor sit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m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consectetuer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dip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iscing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li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sed diam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onummy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ibh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uismod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tincidun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u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laore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dolore magna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liquam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r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volutp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. 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wis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ad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mi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eni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quis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nos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ru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. </w:t>
                      </w:r>
                    </w:p>
                    <w:p w14:paraId="36BB65A1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</w:p>
                    <w:p w14:paraId="3BEA1940" w14:textId="62A6DEBA" w:rsidR="00AD2475" w:rsidRPr="00FA1848" w:rsidRDefault="00AD2475" w:rsidP="00AD2475">
                      <w:pPr>
                        <w:rPr>
                          <w:color w:val="FFFF00"/>
                          <w:sz w:val="20"/>
                          <w:lang w:val="fr-BE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Sed diam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onummy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ibh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uismo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incidun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aoree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magna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ra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olutp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787D84" w14:textId="1674B3C7" w:rsidR="000E1D1A" w:rsidRDefault="00FA1848" w:rsidP="009D271C">
      <w:pPr>
        <w:spacing w:before="240"/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7152" behindDoc="1" locked="0" layoutInCell="1" allowOverlap="1" wp14:anchorId="3A2C68D6" wp14:editId="10423CF3">
            <wp:simplePos x="0" y="0"/>
            <wp:positionH relativeFrom="page">
              <wp:posOffset>18126</wp:posOffset>
            </wp:positionH>
            <wp:positionV relativeFrom="page">
              <wp:posOffset>0</wp:posOffset>
            </wp:positionV>
            <wp:extent cx="7562215" cy="10688778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2215" cy="10688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7543BB" wp14:editId="3B1A2203">
                <wp:simplePos x="0" y="0"/>
                <wp:positionH relativeFrom="column">
                  <wp:posOffset>-538480</wp:posOffset>
                </wp:positionH>
                <wp:positionV relativeFrom="paragraph">
                  <wp:posOffset>-233462</wp:posOffset>
                </wp:positionV>
                <wp:extent cx="6350000" cy="2326005"/>
                <wp:effectExtent l="0" t="0" r="0" b="1079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0" cy="2326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6FE2C" w14:textId="77777777" w:rsidR="008521DD" w:rsidRPr="00FA1848" w:rsidRDefault="008521DD" w:rsidP="008521DD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t xml:space="preserve">SAMPLE HEADLINE TO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br/>
                              <w:t>BE PLACED IN THIS BOX</w:t>
                            </w:r>
                          </w:p>
                          <w:p w14:paraId="0F21E0BD" w14:textId="77777777" w:rsidR="008521DD" w:rsidRPr="00FA1848" w:rsidRDefault="008521DD" w:rsidP="008521DD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t>Subheading to go here</w:t>
                            </w:r>
                          </w:p>
                          <w:p w14:paraId="21B764B7" w14:textId="77777777" w:rsidR="008521DD" w:rsidRPr="00FA1848" w:rsidRDefault="008521DD" w:rsidP="008521DD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543BB" id="Text Box 12" o:spid="_x0000_s1029" type="#_x0000_t202" style="position:absolute;margin-left:-42.4pt;margin-top:-18.4pt;width:500pt;height:183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" filled="f" stroked="f">
                <v:textbox>
                  <w:txbxContent>
                    <w:p w14:paraId="6A16FE2C" w14:textId="77777777" w:rsidR="008521DD" w:rsidRPr="00FA1848" w:rsidRDefault="008521DD" w:rsidP="008521DD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t xml:space="preserve">SAMPLE HEADLINE TO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br/>
                        <w:t>BE PLACED IN THIS BOX</w:t>
                      </w:r>
                    </w:p>
                    <w:p w14:paraId="0F21E0BD" w14:textId="77777777" w:rsidR="008521DD" w:rsidRPr="00FA1848" w:rsidRDefault="008521DD" w:rsidP="008521DD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t>Subheading to go here</w:t>
                      </w:r>
                    </w:p>
                    <w:p w14:paraId="21B764B7" w14:textId="77777777" w:rsidR="008521DD" w:rsidRPr="00FA1848" w:rsidRDefault="008521DD" w:rsidP="008521DD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858412" wp14:editId="310D5E63">
                <wp:simplePos x="0" y="0"/>
                <wp:positionH relativeFrom="column">
                  <wp:posOffset>-538480</wp:posOffset>
                </wp:positionH>
                <wp:positionV relativeFrom="paragraph">
                  <wp:posOffset>2212340</wp:posOffset>
                </wp:positionV>
                <wp:extent cx="3051810" cy="486029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860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C0CEBC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7C7CD1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7133662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71A175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EFDE788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DA8031B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58412" id="Text Box 14" o:spid="_x0000_s1030" type="#_x0000_t202" style="position:absolute;margin-left:-42.4pt;margin-top:174.2pt;width:240.3pt;height:38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" filled="f" stroked="f">
                <v:textbox>
                  <w:txbxContent>
                    <w:p w14:paraId="28C0CEBC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7C7CD1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7133662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71A175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EFDE788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DA8031B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549A29" wp14:editId="13ABC6A4">
                <wp:simplePos x="0" y="0"/>
                <wp:positionH relativeFrom="column">
                  <wp:posOffset>2760980</wp:posOffset>
                </wp:positionH>
                <wp:positionV relativeFrom="paragraph">
                  <wp:posOffset>2212340</wp:posOffset>
                </wp:positionV>
                <wp:extent cx="3051810" cy="45040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504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EB96E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ABC9E6E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116CA4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25A4030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B5D2EBA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50D685BD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49A29" id="Text Box 13" o:spid="_x0000_s1031" type="#_x0000_t202" style="position:absolute;margin-left:217.4pt;margin-top:174.2pt;width:240.3pt;height:3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" filled="f" stroked="f">
                <v:textbox>
                  <w:txbxContent>
                    <w:p w14:paraId="691EB96E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ABC9E6E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116CA4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25A4030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B5D2EBA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50D685BD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0E1D1A">
        <w:br w:type="page"/>
      </w:r>
    </w:p>
    <w:p w14:paraId="08742C83" w14:textId="6D2A4312" w:rsidR="000E1D1A" w:rsidRDefault="00FA1848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736064" behindDoc="1" locked="0" layoutInCell="1" allowOverlap="1" wp14:anchorId="5F9E6015" wp14:editId="56D5EAA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4" cy="10685779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4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4E62C4" wp14:editId="6BB4769A">
                <wp:simplePos x="0" y="0"/>
                <wp:positionH relativeFrom="column">
                  <wp:posOffset>2801620</wp:posOffset>
                </wp:positionH>
                <wp:positionV relativeFrom="paragraph">
                  <wp:posOffset>-65405</wp:posOffset>
                </wp:positionV>
                <wp:extent cx="3051810" cy="729742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97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1EB6D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26519568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2DD845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2A8AA5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615A6A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A6E57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BD60FE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43EBF8D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E8077B2" w14:textId="77777777" w:rsidR="00770B84" w:rsidRPr="00FA1848" w:rsidRDefault="00770B84" w:rsidP="00770B84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E62C4" id="Text Box 16" o:spid="_x0000_s1032" type="#_x0000_t202" style="position:absolute;margin-left:220.6pt;margin-top:-5.15pt;width:240.3pt;height:574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" filled="f" stroked="f">
                <v:textbox>
                  <w:txbxContent>
                    <w:p w14:paraId="6E21EB6D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26519568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2DD845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2A8AA5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615A6A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A6E57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BD60FE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EBF8D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E8077B2" w14:textId="77777777" w:rsidR="00770B84" w:rsidRPr="00FA1848" w:rsidRDefault="00770B84" w:rsidP="00770B84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361F0FA" wp14:editId="01684CC6">
                <wp:simplePos x="0" y="0"/>
                <wp:positionH relativeFrom="column">
                  <wp:posOffset>-497840</wp:posOffset>
                </wp:positionH>
                <wp:positionV relativeFrom="paragraph">
                  <wp:posOffset>-66040</wp:posOffset>
                </wp:positionV>
                <wp:extent cx="3051810" cy="7279640"/>
                <wp:effectExtent l="0" t="0" r="0" b="1016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7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71371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B31CBD7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065BF4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A67441C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6ACA6AF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837079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57EB730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9466F21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3AB2E0" w14:textId="77777777" w:rsidR="00770B84" w:rsidRPr="000B5B07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3EECFAB1" w14:textId="77777777" w:rsidR="00770B84" w:rsidRDefault="00770B84" w:rsidP="00770B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1F0FA" id="Text Box 17" o:spid="_x0000_s1033" type="#_x0000_t202" style="position:absolute;margin-left:-39.2pt;margin-top:-5.2pt;width:240.3pt;height:573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" filled="f" stroked="f">
                <v:textbox>
                  <w:txbxContent>
                    <w:p w14:paraId="78771371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B31CBD7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065BF4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67441C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6ACA6AF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837079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57EB730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9466F21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3AB2E0" w14:textId="77777777" w:rsidR="00770B84" w:rsidRPr="000B5B07" w:rsidRDefault="00770B84" w:rsidP="00770B84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3EECFAB1" w14:textId="77777777" w:rsidR="00770B84" w:rsidRDefault="00770B84" w:rsidP="00770B84"/>
                  </w:txbxContent>
                </v:textbox>
                <w10:wrap type="square"/>
              </v:shape>
            </w:pict>
          </mc:Fallback>
        </mc:AlternateContent>
      </w:r>
    </w:p>
    <w:p w14:paraId="35FFB4F3" w14:textId="2DCC05F2" w:rsidR="00D14A6F" w:rsidRDefault="00D14A6F"/>
    <w:p w14:paraId="411F231E" w14:textId="2664B0D0" w:rsidR="00D14A6F" w:rsidRDefault="00A27E31">
      <w:r>
        <w:t xml:space="preserve"> </w:t>
      </w:r>
    </w:p>
    <w:p w14:paraId="3DEF616B" w14:textId="1FE34712" w:rsidR="00D14A6F" w:rsidRDefault="00D14A6F">
      <w:r>
        <w:br w:type="page"/>
      </w:r>
    </w:p>
    <w:p w14:paraId="3752B927" w14:textId="4FACE50E" w:rsidR="005E37B3" w:rsidRDefault="00FA1848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738112" behindDoc="1" locked="0" layoutInCell="1" allowOverlap="1" wp14:anchorId="36DC274C" wp14:editId="2718ABA7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4" cy="10685779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4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0AB06" w14:textId="198D8F7C" w:rsidR="005E37B3" w:rsidRDefault="00FA1848" w:rsidP="005E37B3">
      <w:pPr>
        <w:spacing w:before="24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16A80C" wp14:editId="51A60975">
                <wp:simplePos x="0" y="0"/>
                <wp:positionH relativeFrom="column">
                  <wp:posOffset>-492760</wp:posOffset>
                </wp:positionH>
                <wp:positionV relativeFrom="paragraph">
                  <wp:posOffset>7277782</wp:posOffset>
                </wp:positionV>
                <wp:extent cx="3650615" cy="114490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D5819" w14:textId="377A0482" w:rsidR="005E37B3" w:rsidRPr="00FA1848" w:rsidRDefault="005E37B3" w:rsidP="005E37B3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0597C2B" w14:textId="77777777" w:rsidR="005E37B3" w:rsidRPr="00FA1848" w:rsidRDefault="005E37B3" w:rsidP="005E37B3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6A80C" id="Text Box 6" o:spid="_x0000_s1034" type="#_x0000_t202" style="position:absolute;margin-left:-38.8pt;margin-top:573.05pt;width:287.45pt;height:90.1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" filled="f" stroked="f">
                <v:textbox>
                  <w:txbxContent>
                    <w:p w14:paraId="34ED5819" w14:textId="377A0482" w:rsidR="005E37B3" w:rsidRPr="00FA1848" w:rsidRDefault="005E37B3" w:rsidP="005E37B3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0597C2B" w14:textId="77777777" w:rsidR="005E37B3" w:rsidRPr="00FA1848" w:rsidRDefault="005E37B3" w:rsidP="005E37B3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3A2E7E6" wp14:editId="303117ED">
                <wp:simplePos x="0" y="0"/>
                <wp:positionH relativeFrom="column">
                  <wp:posOffset>-491490</wp:posOffset>
                </wp:positionH>
                <wp:positionV relativeFrom="paragraph">
                  <wp:posOffset>755015</wp:posOffset>
                </wp:positionV>
                <wp:extent cx="3051810" cy="6095365"/>
                <wp:effectExtent l="0" t="0" r="0" b="63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8E963D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F26A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DC13C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DEF6234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397457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7D5111F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A2B1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218BF93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A7A5973" w14:textId="77777777" w:rsidR="005E37B3" w:rsidRPr="000B5B07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62C64B98" w14:textId="77777777" w:rsidR="005E37B3" w:rsidRDefault="005E37B3" w:rsidP="005E37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2E7E6" id="Text Box 19" o:spid="_x0000_s1035" type="#_x0000_t202" style="position:absolute;margin-left:-38.7pt;margin-top:59.45pt;width:240.3pt;height:479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" filled="f" stroked="f">
                <v:textbox>
                  <w:txbxContent>
                    <w:p w14:paraId="7E8E963D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F26A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DC13C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DEF6234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397457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7D5111F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2B1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218BF93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A7A5973" w14:textId="77777777" w:rsidR="005E37B3" w:rsidRPr="000B5B07" w:rsidRDefault="005E37B3" w:rsidP="005E37B3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62C64B98" w14:textId="77777777" w:rsidR="005E37B3" w:rsidRDefault="005E37B3" w:rsidP="005E37B3"/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A290CD1" wp14:editId="743D60D2">
                <wp:simplePos x="0" y="0"/>
                <wp:positionH relativeFrom="column">
                  <wp:posOffset>2807970</wp:posOffset>
                </wp:positionH>
                <wp:positionV relativeFrom="paragraph">
                  <wp:posOffset>756247</wp:posOffset>
                </wp:positionV>
                <wp:extent cx="3051810" cy="6109970"/>
                <wp:effectExtent l="0" t="0" r="0" b="1143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77D53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03FB70B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5DC4F7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359F26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CB523E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C2EF72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0CCBA1D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90C9252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2563EF1" w14:textId="77777777" w:rsidR="005E37B3" w:rsidRPr="00FA1848" w:rsidRDefault="005E37B3" w:rsidP="005E37B3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0CD1" id="Text Box 15" o:spid="_x0000_s1036" type="#_x0000_t202" style="position:absolute;margin-left:221.1pt;margin-top:59.55pt;width:240.3pt;height:481.1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" filled="f" stroked="f">
                <v:textbox>
                  <w:txbxContent>
                    <w:p w14:paraId="3F677D53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03FB70B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5DC4F7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359F26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B523E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C2EF72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0CCBA1D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0C9252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2563EF1" w14:textId="77777777" w:rsidR="005E37B3" w:rsidRPr="00FA1848" w:rsidRDefault="005E37B3" w:rsidP="005E37B3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37B3">
        <w:br w:type="page"/>
      </w:r>
    </w:p>
    <w:p w14:paraId="6BDC654B" w14:textId="3F5B4AB8" w:rsidR="008227DC" w:rsidRDefault="001A6DBA">
      <w:r w:rsidRPr="00FA1848">
        <w:rPr>
          <w:noProof/>
        </w:rPr>
        <w:lastRenderedPageBreak/>
        <w:drawing>
          <wp:anchor distT="0" distB="0" distL="114300" distR="114300" simplePos="0" relativeHeight="251743232" behindDoc="1" locked="0" layoutInCell="1" allowOverlap="1" wp14:anchorId="490E267B" wp14:editId="142A76A0">
            <wp:simplePos x="0" y="0"/>
            <wp:positionH relativeFrom="margin">
              <wp:posOffset>-1152053</wp:posOffset>
            </wp:positionH>
            <wp:positionV relativeFrom="margin">
              <wp:posOffset>-895997</wp:posOffset>
            </wp:positionV>
            <wp:extent cx="7559675" cy="10685187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85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C754545" wp14:editId="0FEFCE04">
                <wp:simplePos x="0" y="0"/>
                <wp:positionH relativeFrom="column">
                  <wp:posOffset>-497840</wp:posOffset>
                </wp:positionH>
                <wp:positionV relativeFrom="paragraph">
                  <wp:posOffset>450850</wp:posOffset>
                </wp:positionV>
                <wp:extent cx="3051810" cy="6095365"/>
                <wp:effectExtent l="0" t="0" r="0" b="635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734B9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20E762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FD75A9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63BAEA9B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4C72C67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7FF3B1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589D83C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439669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9208A50" w14:textId="77777777" w:rsidR="00FA1848" w:rsidRPr="000B5B07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quo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066FD67" w14:textId="77777777" w:rsidR="00FA1848" w:rsidRDefault="00FA1848" w:rsidP="00FA18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54545" id="Text Box 30" o:spid="_x0000_s1037" type="#_x0000_t202" style="position:absolute;margin-left:-39.2pt;margin-top:35.5pt;width:240.3pt;height:479.9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" filled="f" stroked="f">
                <v:textbox>
                  <w:txbxContent>
                    <w:p w14:paraId="33D734B9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20E762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FD75A9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BAEA9B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4C72C67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7FF3B1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589D83C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9669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208A50" w14:textId="77777777" w:rsidR="00FA1848" w:rsidRPr="000B5B07" w:rsidRDefault="00FA1848" w:rsidP="00FA1848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066FD67" w14:textId="77777777" w:rsidR="00FA1848" w:rsidRDefault="00FA1848" w:rsidP="00FA1848"/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C4A56B0" wp14:editId="75AD2EF8">
                <wp:simplePos x="0" y="0"/>
                <wp:positionH relativeFrom="column">
                  <wp:posOffset>-499110</wp:posOffset>
                </wp:positionH>
                <wp:positionV relativeFrom="paragraph">
                  <wp:posOffset>6973570</wp:posOffset>
                </wp:positionV>
                <wp:extent cx="3650615" cy="1144905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6858D6" w14:textId="77777777" w:rsidR="00FA1848" w:rsidRPr="00FA1848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324E0D0" w14:textId="77777777" w:rsidR="00FA1848" w:rsidRPr="00FA1848" w:rsidRDefault="00FA1848" w:rsidP="00FA1848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A56B0" id="Text Box 28" o:spid="_x0000_s1038" type="#_x0000_t202" style="position:absolute;margin-left:-39.3pt;margin-top:549.1pt;width:287.45pt;height:90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" filled="f" stroked="f">
                <v:textbox>
                  <w:txbxContent>
                    <w:p w14:paraId="596858D6" w14:textId="77777777" w:rsidR="00FA1848" w:rsidRPr="00FA1848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324E0D0" w14:textId="77777777" w:rsidR="00FA1848" w:rsidRPr="00FA1848" w:rsidRDefault="00FA1848" w:rsidP="00FA1848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AC47996" wp14:editId="2C4E5833">
                <wp:simplePos x="0" y="0"/>
                <wp:positionH relativeFrom="column">
                  <wp:posOffset>2891790</wp:posOffset>
                </wp:positionH>
                <wp:positionV relativeFrom="paragraph">
                  <wp:posOffset>452035</wp:posOffset>
                </wp:positionV>
                <wp:extent cx="3051810" cy="6109970"/>
                <wp:effectExtent l="0" t="0" r="0" b="1143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14197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ros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ECDEFE8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D797E03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8E3EDB0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B226669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mmod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e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1BF8C1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C6DD57A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qui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utu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CA3669D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63A45ED6" w14:textId="77777777" w:rsidR="00FA1848" w:rsidRPr="00FA1848" w:rsidRDefault="00FA1848" w:rsidP="00FA1848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47996" id="Text Box 29" o:spid="_x0000_s1039" type="#_x0000_t202" style="position:absolute;margin-left:227.7pt;margin-top:35.6pt;width:240.3pt;height:481.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" filled="f" stroked="f">
                <v:textbox>
                  <w:txbxContent>
                    <w:p w14:paraId="08D14197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ECDEFE8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D797E03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8E3EDB0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B226669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1BF8C1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C6DD57A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A3669D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A45ED6" w14:textId="77777777" w:rsidR="00FA1848" w:rsidRPr="00FA1848" w:rsidRDefault="00FA1848" w:rsidP="00FA1848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27DC" w:rsidSect="008227DC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45B81" w14:textId="77777777" w:rsidR="00E83EEF" w:rsidRDefault="00E83EEF" w:rsidP="00FA1848">
      <w:r>
        <w:separator/>
      </w:r>
    </w:p>
  </w:endnote>
  <w:endnote w:type="continuationSeparator" w:id="0">
    <w:p w14:paraId="299F99D4" w14:textId="77777777" w:rsidR="00E83EEF" w:rsidRDefault="00E83EEF" w:rsidP="00FA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-BoldMT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36FF7" w14:textId="77777777" w:rsidR="00E83EEF" w:rsidRDefault="00E83EEF" w:rsidP="00FA1848">
      <w:r>
        <w:separator/>
      </w:r>
    </w:p>
  </w:footnote>
  <w:footnote w:type="continuationSeparator" w:id="0">
    <w:p w14:paraId="27C861D3" w14:textId="77777777" w:rsidR="00E83EEF" w:rsidRDefault="00E83EEF" w:rsidP="00FA18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UzNjQwNTM3sTBW0lEKTi0uzszPAykwrAUAUzKEHSwAAAA="/>
  </w:docVars>
  <w:rsids>
    <w:rsidRoot w:val="000E1D1A"/>
    <w:rsid w:val="000E1D1A"/>
    <w:rsid w:val="001A6DBA"/>
    <w:rsid w:val="00253695"/>
    <w:rsid w:val="0038074C"/>
    <w:rsid w:val="004D4548"/>
    <w:rsid w:val="005D1D2F"/>
    <w:rsid w:val="005E37B3"/>
    <w:rsid w:val="006A6073"/>
    <w:rsid w:val="007378B9"/>
    <w:rsid w:val="00770B84"/>
    <w:rsid w:val="008227DC"/>
    <w:rsid w:val="008521DD"/>
    <w:rsid w:val="008C66C6"/>
    <w:rsid w:val="008E7600"/>
    <w:rsid w:val="00957D08"/>
    <w:rsid w:val="00967A62"/>
    <w:rsid w:val="009D271C"/>
    <w:rsid w:val="009D41EA"/>
    <w:rsid w:val="009D6A2E"/>
    <w:rsid w:val="009F3404"/>
    <w:rsid w:val="00A27E31"/>
    <w:rsid w:val="00A857B1"/>
    <w:rsid w:val="00AD2475"/>
    <w:rsid w:val="00B166D4"/>
    <w:rsid w:val="00BC358B"/>
    <w:rsid w:val="00C375AF"/>
    <w:rsid w:val="00C907A8"/>
    <w:rsid w:val="00D14A6F"/>
    <w:rsid w:val="00D70039"/>
    <w:rsid w:val="00DB2BE5"/>
    <w:rsid w:val="00DC3AF4"/>
    <w:rsid w:val="00E83EEF"/>
    <w:rsid w:val="00EE0CB6"/>
    <w:rsid w:val="00F84471"/>
    <w:rsid w:val="00F976A4"/>
    <w:rsid w:val="00F976C8"/>
    <w:rsid w:val="00FA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646A4A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unhideWhenUsed/>
    <w:rsid w:val="000E1D1A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0E1D1A"/>
    <w:rPr>
      <w:rFonts w:ascii="Lucida Grande" w:hAnsi="Lucida Grande" w:cs="Lucida Grande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FA1848"/>
  </w:style>
  <w:style w:type="paragraph" w:styleId="Pieddepage">
    <w:name w:val="footer"/>
    <w:basedOn w:val="Normal"/>
    <w:link w:val="PieddepageC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18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5E5AA3-0EF6-440B-BA93-A0E336D4C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Yann Bauquesne</cp:lastModifiedBy>
  <cp:revision>3</cp:revision>
  <dcterms:created xsi:type="dcterms:W3CDTF">2019-12-03T14:56:00Z</dcterms:created>
  <dcterms:modified xsi:type="dcterms:W3CDTF">2020-11-26T13:46:00Z</dcterms:modified>
</cp:coreProperties>
</file>